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rine</w:t>
      </w:r>
      <w:r>
        <w:t xml:space="preserve"> </w:t>
      </w:r>
      <w:r>
        <w:t xml:space="preserve">Engineer</w:t>
      </w:r>
      <w:r>
        <w:t xml:space="preserve"> </w:t>
      </w:r>
      <w:r>
        <w:t xml:space="preserve">Applicatio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arine Engineer position at [Company Name] in Uganda Kampala. As a dedicated and skilled marine engineer with a proven track record of excellence in maritime operations, I am eager to contribute my expertise to the dynamic and growing maritime sector of Uganda Kampala. This opportunity aligns perfectly with my professional goals and passion for ensuring the safe, efficient, and sustainable operation of marine vessels, which is critical to the economic development of coastal regions like Kampala.</w:t>
      </w:r>
    </w:p>
    <w:p>
      <w:pPr>
        <w:pStyle w:val="BodyText"/>
      </w:pPr>
      <w:r>
        <w:t xml:space="preserve">With over [X] years of experience in marine engineering, I have developed a comprehensive understanding of ship systems, propulsion technologies, and maintenance protocols that are essential for maintaining the reliability and performance of vessels. My background includes working on both commercial and naval ships, where I was responsible for diagnosing mechanical issues, optimizing engine efficiency, and implementing preventive maintenance strategies to minimize downtime. These experiences have honed my technical skills in areas such as diesel engine repair, hydraulic systems management, and electrical systems troubleshooting. Additionally, I hold certifications such as [list relevant certifications], which have equipped me with the knowledge to comply with international maritime standards like those set by the International Maritime Organization (IMO).</w:t>
      </w:r>
    </w:p>
    <w:p>
      <w:pPr>
        <w:pStyle w:val="BodyText"/>
      </w:pPr>
      <w:r>
        <w:t xml:space="preserve">What excites me most about this opportunity is the chance to apply my skills in Uganda Kampala, a region experiencing significant growth in maritime trade and infrastructure development. As a hub for transportation along Lake Victoria and the Nile River, Kampala plays a vital role in East Africa's economy. The demand for skilled marine engineers in this area is increasing as the local industry seeks to modernize its fleet of vessels and ensure the safety of cargo and passengers. I am particularly drawn to the prospect of working with [Company Name], which is known for its commitment to innovation and sustainability in maritime operations. I believe my technical expertise, combined with my adaptability to diverse environments, will make me a valuable asset to your team.</w:t>
      </w:r>
    </w:p>
    <w:p>
      <w:pPr>
        <w:pStyle w:val="BodyText"/>
      </w:pPr>
      <w:r>
        <w:t xml:space="preserve">One of the key strengths I bring to the table is my ability to work effectively in high-pressure situations while maintaining a strong focus on safety and quality. In my previous role at [Previous Company], I led a project to retrofit an aging cargo vessel with energy-efficient propulsion systems, which reduced fuel consumption by 18% and significantly lowered operational costs. This achievement not only demonstrated my technical acumen but also highlighted my ability to contribute to long-term cost savings and environmental sustainability. Furthermore, my experience working in multicultural teams has taught me the importance of clear communication and collaboration—skills that are essential for success in a globalized industry like marine engineering.</w:t>
      </w:r>
    </w:p>
    <w:p>
      <w:pPr>
        <w:pStyle w:val="BodyText"/>
      </w:pPr>
      <w:r>
        <w:t xml:space="preserve">My motivation for pursuing this role in Uganda Kampala stems from a deep appreciation for the region's unique challenges and opportunities. The maritime industry in Kampala is still evolving, and there is a growing need for engineers who can bridge the gap between traditional practices and modern technological advancements. I am particularly interested in contributing to initiatives that promote green shipping solutions, such as integrating renewable energy sources into vessel designs or improving waste management systems on waterways. By leveraging my knowledge of cutting-edge engineering practices, I aim to support the development of a more sustainable and resilient maritime sector in Uganda Kampala.</w:t>
      </w:r>
    </w:p>
    <w:p>
      <w:pPr>
        <w:pStyle w:val="BodyText"/>
      </w:pPr>
      <w:r>
        <w:t xml:space="preserve">What sets me apart from other candidates is my commitment to continuous learning and professional growth. I regularly attend industry conferences, participate in training programs, and stay updated on the latest advancements in marine technology. For instance, I recently completed a course on smart ship systems, which focused on the integration of IoT (Internet of Things) devices into vessel operations to enhance efficiency and safety. This proactive approach ensures that I remain at the forefront of my field and can offer innovative solutions to complex engineering challenges.</w:t>
      </w:r>
    </w:p>
    <w:p>
      <w:pPr>
        <w:pStyle w:val="BodyText"/>
      </w:pPr>
      <w:r>
        <w:t xml:space="preserve">In addition to my technical skills, I possess strong problem-solving abilities and a hands-on approach to work. Whether it is troubleshooting a malfunctioning engine or optimizing a ship's performance under challenging conditions, I thrive on finding practical solutions that meet both operational and environmental goals. My colleagues often describe me as reliable, detail-oriented, and dedicated to achieving excellence in every project I undertake.</w:t>
      </w:r>
    </w:p>
    <w:p>
      <w:pPr>
        <w:pStyle w:val="BodyText"/>
      </w:pPr>
      <w:r>
        <w:t xml:space="preserve">I am confident that my background, skills, and passion for marine engineering make me an ideal candidate for the Marine Engineer position in Uganda Kampala. I am eager to contribute to [Company Name]'s mission of excellence while gaining valuable experience in a region that is poised for significant maritime growth. I would welcome the opportunity to discuss how my qualifications align with your needs and how I can contribute to the success of your organization.</w:t>
      </w:r>
    </w:p>
    <w:p>
      <w:pPr>
        <w:pStyle w:val="BodyText"/>
      </w:pPr>
      <w:r>
        <w:t xml:space="preserve">Thank you for considering my application. I look forward to the possibility of working together and making a meaningful impact in Uganda Kampala's maritime industr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rine Engineer Application</dc:title>
  <dc:creator/>
  <dc:language>en</dc:language>
  <cp:keywords/>
  <dcterms:created xsi:type="dcterms:W3CDTF">2026-07-21T09:08:52Z</dcterms:created>
  <dcterms:modified xsi:type="dcterms:W3CDTF">2026-07-21T09:08:52Z</dcterms:modified>
</cp:coreProperties>
</file>

<file path=docProps/custom.xml><?xml version="1.0" encoding="utf-8"?>
<Properties xmlns="http://schemas.openxmlformats.org/officeDocument/2006/custom-properties" xmlns:vt="http://schemas.openxmlformats.org/officeDocument/2006/docPropsVTypes"/>
</file>